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84145" w14:textId="77777777" w:rsidR="00D35FB0" w:rsidRDefault="00D35FB0"/>
    <w:p w14:paraId="34ECA66B" w14:textId="77777777" w:rsidR="00D35FB0" w:rsidRDefault="00D35FB0"/>
    <w:p w14:paraId="75B9331B" w14:textId="77777777" w:rsidR="00D35FB0" w:rsidRDefault="00D35FB0">
      <w:proofErr w:type="spellStart"/>
      <w:r>
        <w:t>Title</w:t>
      </w:r>
      <w:proofErr w:type="spellEnd"/>
      <w:r>
        <w:t xml:space="preserve">: </w:t>
      </w:r>
    </w:p>
    <w:p w14:paraId="5CEA83A6" w14:textId="77777777" w:rsidR="00D35FB0" w:rsidRDefault="00D35FB0">
      <w:r>
        <w:t>Author(s):</w:t>
      </w:r>
    </w:p>
    <w:p w14:paraId="2BC9666D" w14:textId="77777777" w:rsidR="00D35FB0" w:rsidRDefault="00D35FB0">
      <w:r>
        <w:t xml:space="preserve">Author(s) </w:t>
      </w:r>
      <w:proofErr w:type="spellStart"/>
      <w:r>
        <w:t>short</w:t>
      </w:r>
      <w:proofErr w:type="spellEnd"/>
      <w:r>
        <w:t xml:space="preserve"> </w:t>
      </w:r>
      <w:proofErr w:type="spellStart"/>
      <w:r>
        <w:t>bio</w:t>
      </w:r>
      <w:proofErr w:type="spellEnd"/>
      <w:r>
        <w:t xml:space="preserve">(s) &amp; </w:t>
      </w:r>
      <w:proofErr w:type="spellStart"/>
      <w:r>
        <w:t>affiliation</w:t>
      </w:r>
      <w:proofErr w:type="spellEnd"/>
      <w:r>
        <w:t>(s):</w:t>
      </w:r>
    </w:p>
    <w:p w14:paraId="686B2562" w14:textId="1BC04BC2" w:rsidR="00D35FB0" w:rsidRDefault="00D35FB0">
      <w:r>
        <w:t>Email</w:t>
      </w:r>
      <w:r w:rsidR="00275DE2">
        <w:t>(s)</w:t>
      </w:r>
      <w:bookmarkStart w:id="0" w:name="_GoBack"/>
      <w:bookmarkEnd w:id="0"/>
      <w:r>
        <w:t>:</w:t>
      </w:r>
    </w:p>
    <w:p w14:paraId="71860CDF" w14:textId="27677611" w:rsidR="00D35FB0" w:rsidRDefault="00D35FB0">
      <w:r>
        <w:t>Twitter handle:</w:t>
      </w:r>
    </w:p>
    <w:p w14:paraId="47293122" w14:textId="124EBFB8" w:rsidR="00813312" w:rsidRDefault="00813312"/>
    <w:p w14:paraId="721DAB91" w14:textId="774BBC94" w:rsidR="00813312" w:rsidRDefault="00813312"/>
    <w:p w14:paraId="2F8E70FA" w14:textId="0691005D" w:rsidR="00813312" w:rsidRDefault="00813312"/>
    <w:p w14:paraId="03C7A596" w14:textId="1D282F01" w:rsidR="00813312" w:rsidRDefault="00813312"/>
    <w:p w14:paraId="29A00617" w14:textId="7B167A31" w:rsidR="00813312" w:rsidRDefault="00813312"/>
    <w:p w14:paraId="285AA1D6" w14:textId="37FF6848" w:rsidR="00813312" w:rsidRDefault="00813312"/>
    <w:p w14:paraId="5C506E51" w14:textId="68AA78DD" w:rsidR="00813312" w:rsidRPr="0093137F" w:rsidRDefault="0093137F">
      <w:pPr>
        <w:rPr>
          <w:i/>
        </w:rPr>
      </w:pPr>
      <w:r>
        <w:rPr>
          <w:i/>
        </w:rPr>
        <w:t>***</w:t>
      </w:r>
      <w:proofErr w:type="spellStart"/>
      <w:r w:rsidRPr="0093137F">
        <w:rPr>
          <w:i/>
        </w:rPr>
        <w:fldChar w:fldCharType="begin"/>
      </w:r>
      <w:r w:rsidRPr="0093137F">
        <w:rPr>
          <w:i/>
        </w:rPr>
        <w:instrText xml:space="preserve"> HYPERLINK "https://twitter.com/PolStudiesRev" </w:instrText>
      </w:r>
      <w:r w:rsidRPr="0093137F">
        <w:rPr>
          <w:i/>
        </w:rPr>
      </w:r>
      <w:r w:rsidRPr="0093137F">
        <w:rPr>
          <w:i/>
        </w:rPr>
        <w:fldChar w:fldCharType="separate"/>
      </w:r>
      <w:r w:rsidR="00813312" w:rsidRPr="0093137F">
        <w:rPr>
          <w:rStyle w:val="Hyperlink"/>
          <w:i/>
        </w:rPr>
        <w:t>Follow</w:t>
      </w:r>
      <w:proofErr w:type="spellEnd"/>
      <w:r w:rsidR="00813312" w:rsidRPr="0093137F">
        <w:rPr>
          <w:rStyle w:val="Hyperlink"/>
          <w:i/>
        </w:rPr>
        <w:t xml:space="preserve"> PSR on Twitter!</w:t>
      </w:r>
      <w:r w:rsidRPr="0093137F">
        <w:rPr>
          <w:i/>
        </w:rPr>
        <w:fldChar w:fldCharType="end"/>
      </w:r>
      <w:r>
        <w:rPr>
          <w:i/>
        </w:rPr>
        <w:t>***</w:t>
      </w:r>
    </w:p>
    <w:sectPr w:rsidR="00813312" w:rsidRPr="0093137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9669F" w14:textId="77777777" w:rsidR="00D35FB0" w:rsidRDefault="00D35FB0" w:rsidP="00D35FB0">
      <w:pPr>
        <w:spacing w:after="0" w:line="240" w:lineRule="auto"/>
      </w:pPr>
      <w:r>
        <w:separator/>
      </w:r>
    </w:p>
  </w:endnote>
  <w:endnote w:type="continuationSeparator" w:id="0">
    <w:p w14:paraId="54C3EF93" w14:textId="77777777" w:rsidR="00D35FB0" w:rsidRDefault="00D35FB0" w:rsidP="00D35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6C2C2" w14:textId="77777777" w:rsidR="00D35FB0" w:rsidRDefault="00D35FB0" w:rsidP="00D35FB0">
      <w:pPr>
        <w:spacing w:after="0" w:line="240" w:lineRule="auto"/>
      </w:pPr>
      <w:r>
        <w:separator/>
      </w:r>
    </w:p>
  </w:footnote>
  <w:footnote w:type="continuationSeparator" w:id="0">
    <w:p w14:paraId="5F0E32E0" w14:textId="77777777" w:rsidR="00D35FB0" w:rsidRDefault="00D35FB0" w:rsidP="00D35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96D84" w14:textId="77777777" w:rsidR="00D35FB0" w:rsidRDefault="00D35FB0">
    <w:pPr>
      <w:pStyle w:val="Header"/>
    </w:pPr>
    <w:r>
      <w:rPr>
        <w:noProof/>
      </w:rPr>
      <w:drawing>
        <wp:inline distT="0" distB="0" distL="0" distR="0" wp14:anchorId="79A62A32" wp14:editId="76ADCAB4">
          <wp:extent cx="1388283" cy="1022350"/>
          <wp:effectExtent l="0" t="0" r="254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SW logo r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999" cy="10383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a2MDa0NDQ1NDFU0lEKTi0uzszPAykwrAUAiJyXgCwAAAA="/>
  </w:docVars>
  <w:rsids>
    <w:rsidRoot w:val="00D35FB0"/>
    <w:rsid w:val="00046707"/>
    <w:rsid w:val="00146F3B"/>
    <w:rsid w:val="00275DE2"/>
    <w:rsid w:val="003B0D86"/>
    <w:rsid w:val="005A163D"/>
    <w:rsid w:val="00630C8B"/>
    <w:rsid w:val="00712911"/>
    <w:rsid w:val="008070D2"/>
    <w:rsid w:val="00813312"/>
    <w:rsid w:val="0093137F"/>
    <w:rsid w:val="00A7022A"/>
    <w:rsid w:val="00D35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5FF18A"/>
  <w15:chartTrackingRefBased/>
  <w15:docId w15:val="{6A8ECF90-5E71-42F9-A5AE-818E7A34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5F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FB0"/>
    <w:rPr>
      <w:lang w:val="pl-PL"/>
    </w:rPr>
  </w:style>
  <w:style w:type="paragraph" w:styleId="Footer">
    <w:name w:val="footer"/>
    <w:basedOn w:val="Normal"/>
    <w:link w:val="FooterChar"/>
    <w:uiPriority w:val="99"/>
    <w:unhideWhenUsed/>
    <w:rsid w:val="00D35F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FB0"/>
    <w:rPr>
      <w:lang w:val="pl-PL"/>
    </w:rPr>
  </w:style>
  <w:style w:type="character" w:styleId="Hyperlink">
    <w:name w:val="Hyperlink"/>
    <w:basedOn w:val="DefaultParagraphFont"/>
    <w:uiPriority w:val="99"/>
    <w:unhideWhenUsed/>
    <w:rsid w:val="009313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1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73F2F33CCD14FA62158A9627370C6" ma:contentTypeVersion="14" ma:contentTypeDescription="Create a new document." ma:contentTypeScope="" ma:versionID="f09bb43f0840c62ac49cb30980289367">
  <xsd:schema xmlns:xsd="http://www.w3.org/2001/XMLSchema" xmlns:xs="http://www.w3.org/2001/XMLSchema" xmlns:p="http://schemas.microsoft.com/office/2006/metadata/properties" xmlns:ns3="1d02859f-7435-41d6-bf41-b9099462a057" xmlns:ns4="e55d1954-7c31-49f8-aae8-55c84f0f2267" targetNamespace="http://schemas.microsoft.com/office/2006/metadata/properties" ma:root="true" ma:fieldsID="8fedf930f24e98d4a95f5b8023223d30" ns3:_="" ns4:_="">
    <xsd:import namespace="1d02859f-7435-41d6-bf41-b9099462a057"/>
    <xsd:import namespace="e55d1954-7c31-49f8-aae8-55c84f0f22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2859f-7435-41d6-bf41-b9099462a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5d1954-7c31-49f8-aae8-55c84f0f226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B02207-D501-4714-9C9A-E46C52980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2859f-7435-41d6-bf41-b9099462a057"/>
    <ds:schemaRef ds:uri="e55d1954-7c31-49f8-aae8-55c84f0f22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1DA087-6D46-4778-B567-922D6DE73E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46601B-35B4-423E-9DC5-B8EEB37BB885}">
  <ds:schemaRefs>
    <ds:schemaRef ds:uri="http://purl.org/dc/elements/1.1/"/>
    <ds:schemaRef ds:uri="http://schemas.microsoft.com/office/2006/metadata/properties"/>
    <ds:schemaRef ds:uri="1d02859f-7435-41d6-bf41-b9099462a057"/>
    <ds:schemaRef ds:uri="http://purl.org/dc/terms/"/>
    <ds:schemaRef ds:uri="http://schemas.openxmlformats.org/package/2006/metadata/core-properties"/>
    <ds:schemaRef ds:uri="e55d1954-7c31-49f8-aae8-55c84f0f2267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 Kania (Staff)</dc:creator>
  <cp:keywords/>
  <dc:description/>
  <cp:lastModifiedBy>Eliza Kania (Staff)</cp:lastModifiedBy>
  <cp:revision>3</cp:revision>
  <dcterms:created xsi:type="dcterms:W3CDTF">2022-01-25T10:56:00Z</dcterms:created>
  <dcterms:modified xsi:type="dcterms:W3CDTF">2022-01-2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373F2F33CCD14FA62158A9627370C6</vt:lpwstr>
  </property>
</Properties>
</file>